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D25E1" w14:textId="77777777" w:rsidR="00031A36" w:rsidRDefault="00031A36" w:rsidP="00031A36">
      <w:r>
        <w:t>What is the primary function of an actuator?</w:t>
      </w:r>
    </w:p>
    <w:p w14:paraId="4EE2D1E0" w14:textId="77777777" w:rsidR="00031A36" w:rsidRDefault="00031A36" w:rsidP="00031A36">
      <w:r>
        <w:t>a) Convert mechanical energy into electrical signals</w:t>
      </w:r>
    </w:p>
    <w:p w14:paraId="6E9A4D7F" w14:textId="77777777" w:rsidR="00031A36" w:rsidRDefault="00031A36" w:rsidP="00031A36">
      <w:r>
        <w:t>b) Convert input energy into mechanical motion or force</w:t>
      </w:r>
    </w:p>
    <w:p w14:paraId="309BFA26" w14:textId="77777777" w:rsidR="00031A36" w:rsidRDefault="00031A36" w:rsidP="00031A36">
      <w:r>
        <w:t>c) Convert thermal energy into pneumatic motion</w:t>
      </w:r>
    </w:p>
    <w:p w14:paraId="6AD844C4" w14:textId="77777777" w:rsidR="00031A36" w:rsidRDefault="00031A36" w:rsidP="00031A36">
      <w:r>
        <w:t>d) Convert hydraulic energy into rotational motion</w:t>
      </w:r>
    </w:p>
    <w:p w14:paraId="05D2FF8E" w14:textId="77777777" w:rsidR="00031A36" w:rsidRDefault="00031A36" w:rsidP="00031A36"/>
    <w:p w14:paraId="0AA290E1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b) Convert input energy into mechanical motion or force</w:t>
      </w:r>
    </w:p>
    <w:p w14:paraId="199CB440" w14:textId="77777777" w:rsidR="00031A36" w:rsidRDefault="00031A36" w:rsidP="00031A36"/>
    <w:p w14:paraId="2BBBAAAE" w14:textId="77777777" w:rsidR="00031A36" w:rsidRDefault="00031A36" w:rsidP="00031A36">
      <w:r>
        <w:t>In the context of IoT, what is the role of actuators?</w:t>
      </w:r>
    </w:p>
    <w:p w14:paraId="598FAE39" w14:textId="77777777" w:rsidR="00031A36" w:rsidRDefault="00031A36" w:rsidP="00031A36">
      <w:r>
        <w:t>a) To generate digital signals</w:t>
      </w:r>
    </w:p>
    <w:p w14:paraId="781BB8D0" w14:textId="77777777" w:rsidR="00031A36" w:rsidRDefault="00031A36" w:rsidP="00031A36">
      <w:r>
        <w:t>b) To receive control signals</w:t>
      </w:r>
    </w:p>
    <w:p w14:paraId="5A8E0A48" w14:textId="77777777" w:rsidR="00031A36" w:rsidRDefault="00031A36" w:rsidP="00031A36">
      <w:r>
        <w:t>c) To convert digital signals into physical actions</w:t>
      </w:r>
    </w:p>
    <w:p w14:paraId="162D5CC7" w14:textId="77777777" w:rsidR="00031A36" w:rsidRDefault="00031A36" w:rsidP="00031A36">
      <w:r>
        <w:t>d) To process data in cloud servers</w:t>
      </w:r>
    </w:p>
    <w:p w14:paraId="654CF1FE" w14:textId="77777777" w:rsidR="00031A36" w:rsidRDefault="00031A36" w:rsidP="00031A36"/>
    <w:p w14:paraId="53EC83D9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c) To convert digital signals into physical actions</w:t>
      </w:r>
    </w:p>
    <w:p w14:paraId="338B0F39" w14:textId="77777777" w:rsidR="00031A36" w:rsidRDefault="00031A36" w:rsidP="00031A36"/>
    <w:p w14:paraId="78D3CD0E" w14:textId="77777777" w:rsidR="00031A36" w:rsidRDefault="00031A36" w:rsidP="00031A36">
      <w:r>
        <w:t>Which step in the working of IoT actuators involves interpreting the received signal to determine the desired action?</w:t>
      </w:r>
    </w:p>
    <w:p w14:paraId="706E79A2" w14:textId="77777777" w:rsidR="00031A36" w:rsidRDefault="00031A36" w:rsidP="00031A36">
      <w:r>
        <w:t>a) Signal Reception</w:t>
      </w:r>
    </w:p>
    <w:p w14:paraId="593D3D40" w14:textId="77777777" w:rsidR="00031A36" w:rsidRDefault="00031A36" w:rsidP="00031A36">
      <w:r>
        <w:t>b) Data Processing</w:t>
      </w:r>
    </w:p>
    <w:p w14:paraId="1D63B4C4" w14:textId="77777777" w:rsidR="00031A36" w:rsidRDefault="00031A36" w:rsidP="00031A36">
      <w:r>
        <w:t>c) Actuation</w:t>
      </w:r>
    </w:p>
    <w:p w14:paraId="151A87FE" w14:textId="77777777" w:rsidR="00031A36" w:rsidRDefault="00031A36" w:rsidP="00031A36">
      <w:r>
        <w:t>d) Feedback and Status Update</w:t>
      </w:r>
    </w:p>
    <w:p w14:paraId="35DFC502" w14:textId="77777777" w:rsidR="00031A36" w:rsidRDefault="00031A36" w:rsidP="00031A36"/>
    <w:p w14:paraId="6495BE3B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b) Data Processing</w:t>
      </w:r>
    </w:p>
    <w:p w14:paraId="5FAFDBD6" w14:textId="77777777" w:rsidR="00031A36" w:rsidRDefault="00031A36" w:rsidP="00031A36"/>
    <w:p w14:paraId="78918AFD" w14:textId="77777777" w:rsidR="00031A36" w:rsidRDefault="00031A36" w:rsidP="00031A36">
      <w:r>
        <w:t>What type of data might be included in the command sent to an actuator in an IoT system?</w:t>
      </w:r>
    </w:p>
    <w:p w14:paraId="028DFB7C" w14:textId="77777777" w:rsidR="00031A36" w:rsidRDefault="00031A36" w:rsidP="00031A36">
      <w:r>
        <w:t>a) User interface data</w:t>
      </w:r>
    </w:p>
    <w:p w14:paraId="1BF562FF" w14:textId="77777777" w:rsidR="00031A36" w:rsidRDefault="00031A36" w:rsidP="00031A36">
      <w:r>
        <w:t>b) Magnitude, direction, speed, or duration of the action</w:t>
      </w:r>
    </w:p>
    <w:p w14:paraId="2FE384CA" w14:textId="77777777" w:rsidR="00031A36" w:rsidRDefault="00031A36" w:rsidP="00031A36">
      <w:r>
        <w:t>c) Temperature and humidity data</w:t>
      </w:r>
    </w:p>
    <w:p w14:paraId="466A140C" w14:textId="77777777" w:rsidR="00031A36" w:rsidRDefault="00031A36" w:rsidP="00031A36">
      <w:r>
        <w:t>d) Feedback from sensors</w:t>
      </w:r>
    </w:p>
    <w:p w14:paraId="6E8FE1F4" w14:textId="77777777" w:rsidR="00031A36" w:rsidRDefault="00031A36" w:rsidP="00031A36"/>
    <w:p w14:paraId="20DC466D" w14:textId="77777777" w:rsidR="00031A36" w:rsidRDefault="00031A36" w:rsidP="00031A36">
      <w:r>
        <w:lastRenderedPageBreak/>
        <w:t xml:space="preserve">Answer: </w:t>
      </w:r>
      <w:r w:rsidRPr="00BC20BD">
        <w:rPr>
          <w:color w:val="D9D9D9" w:themeColor="background1" w:themeShade="D9"/>
        </w:rPr>
        <w:t>b) Magnitude, direction, speed, or duration of the action</w:t>
      </w:r>
    </w:p>
    <w:p w14:paraId="3D8695F2" w14:textId="77777777" w:rsidR="00031A36" w:rsidRDefault="00031A36" w:rsidP="00031A36"/>
    <w:p w14:paraId="6F33304A" w14:textId="77777777" w:rsidR="00031A36" w:rsidRDefault="00031A36" w:rsidP="00031A36">
      <w:r>
        <w:t>Which component of an IoT system is responsible for monitoring the status and outcome of the executed action by an actuator?</w:t>
      </w:r>
    </w:p>
    <w:p w14:paraId="19D07CBF" w14:textId="77777777" w:rsidR="00031A36" w:rsidRDefault="00031A36" w:rsidP="00031A36">
      <w:r>
        <w:t>a) User interface</w:t>
      </w:r>
    </w:p>
    <w:p w14:paraId="6E4E7A95" w14:textId="77777777" w:rsidR="00031A36" w:rsidRDefault="00031A36" w:rsidP="00031A36">
      <w:r>
        <w:t>b) Actuator</w:t>
      </w:r>
    </w:p>
    <w:p w14:paraId="53C1A61B" w14:textId="77777777" w:rsidR="00031A36" w:rsidRDefault="00031A36" w:rsidP="00031A36">
      <w:r>
        <w:t>c) Feedback mechanism</w:t>
      </w:r>
    </w:p>
    <w:p w14:paraId="470E3CF0" w14:textId="77777777" w:rsidR="00031A36" w:rsidRDefault="00031A36" w:rsidP="00031A36">
      <w:r>
        <w:t>d) Control system</w:t>
      </w:r>
    </w:p>
    <w:p w14:paraId="0844A8F2" w14:textId="77777777" w:rsidR="00031A36" w:rsidRDefault="00031A36" w:rsidP="00031A36"/>
    <w:p w14:paraId="4D11F2A7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c) Feedback mechanism</w:t>
      </w:r>
    </w:p>
    <w:p w14:paraId="4496C6FC" w14:textId="77777777" w:rsidR="00031A36" w:rsidRDefault="00031A36" w:rsidP="00031A36"/>
    <w:p w14:paraId="675C94FA" w14:textId="77777777" w:rsidR="00031A36" w:rsidRDefault="00031A36" w:rsidP="00031A36">
      <w:r>
        <w:t>What is the purpose of the communication and reporting step in IoT actuation?</w:t>
      </w:r>
    </w:p>
    <w:p w14:paraId="65CC1615" w14:textId="77777777" w:rsidR="00031A36" w:rsidRDefault="00031A36" w:rsidP="00031A36">
      <w:r>
        <w:t>a) To generate control signals</w:t>
      </w:r>
    </w:p>
    <w:p w14:paraId="6178069C" w14:textId="77777777" w:rsidR="00031A36" w:rsidRDefault="00031A36" w:rsidP="00031A36">
      <w:r>
        <w:t>b) To initiate physical actions</w:t>
      </w:r>
    </w:p>
    <w:p w14:paraId="54A2667D" w14:textId="77777777" w:rsidR="00031A36" w:rsidRDefault="00031A36" w:rsidP="00031A36">
      <w:r>
        <w:t>c) To send feedback to the user interface</w:t>
      </w:r>
    </w:p>
    <w:p w14:paraId="75429EC0" w14:textId="77777777" w:rsidR="00031A36" w:rsidRDefault="00031A36" w:rsidP="00031A36">
      <w:r>
        <w:t>d) To optimize energy consumption</w:t>
      </w:r>
    </w:p>
    <w:p w14:paraId="17D127AF" w14:textId="77777777" w:rsidR="00031A36" w:rsidRDefault="00031A36" w:rsidP="00031A36"/>
    <w:p w14:paraId="4DEC28D5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c) To send feedback to the user interface</w:t>
      </w:r>
    </w:p>
    <w:p w14:paraId="77E75F6C" w14:textId="77777777" w:rsidR="00031A36" w:rsidRDefault="00031A36" w:rsidP="00031A36"/>
    <w:p w14:paraId="0244AF98" w14:textId="77777777" w:rsidR="00031A36" w:rsidRDefault="00031A36" w:rsidP="00031A36">
      <w:r>
        <w:t>How can IoT systems optimize energy consumption related to actuators?</w:t>
      </w:r>
    </w:p>
    <w:p w14:paraId="2011095A" w14:textId="77777777" w:rsidR="00031A36" w:rsidRDefault="00031A36" w:rsidP="00031A36">
      <w:r>
        <w:t>a) By using cloud servers for processing</w:t>
      </w:r>
    </w:p>
    <w:p w14:paraId="48A07ED7" w14:textId="77777777" w:rsidR="00031A36" w:rsidRDefault="00031A36" w:rsidP="00031A36">
      <w:r>
        <w:t>b) By increasing actuator speed</w:t>
      </w:r>
    </w:p>
    <w:p w14:paraId="502ED0FA" w14:textId="77777777" w:rsidR="00031A36" w:rsidRDefault="00031A36" w:rsidP="00031A36">
      <w:r>
        <w:t>c) By controlling actuators only when needed</w:t>
      </w:r>
    </w:p>
    <w:p w14:paraId="2F13DC9D" w14:textId="77777777" w:rsidR="00031A36" w:rsidRDefault="00031A36" w:rsidP="00031A36">
      <w:r>
        <w:t>d) By using larger actuators</w:t>
      </w:r>
    </w:p>
    <w:p w14:paraId="28034C0D" w14:textId="77777777" w:rsidR="00031A36" w:rsidRDefault="00031A36" w:rsidP="00031A36"/>
    <w:p w14:paraId="1ABB36CB" w14:textId="21896079" w:rsidR="00052111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c) By controlling actuators only when needed</w:t>
      </w:r>
    </w:p>
    <w:p w14:paraId="6AA549BE" w14:textId="77777777" w:rsidR="00031A36" w:rsidRDefault="00031A36" w:rsidP="00031A36"/>
    <w:p w14:paraId="1D1745B4" w14:textId="77777777" w:rsidR="00031A36" w:rsidRPr="00BC20BD" w:rsidRDefault="00031A36" w:rsidP="00031A36">
      <w:pPr>
        <w:rPr>
          <w:b/>
          <w:bCs/>
        </w:rPr>
      </w:pPr>
      <w:r w:rsidRPr="00BC20BD">
        <w:rPr>
          <w:b/>
          <w:bCs/>
        </w:rPr>
        <w:t>Electric Actuators:</w:t>
      </w:r>
    </w:p>
    <w:p w14:paraId="20D9BC12" w14:textId="77777777" w:rsidR="00031A36" w:rsidRDefault="00031A36" w:rsidP="00031A36"/>
    <w:p w14:paraId="5C10C26C" w14:textId="77777777" w:rsidR="00031A36" w:rsidRDefault="00031A36" w:rsidP="00031A36">
      <w:r>
        <w:t>How does a DC motor primarily convert energy?</w:t>
      </w:r>
    </w:p>
    <w:p w14:paraId="09FF98CE" w14:textId="77777777" w:rsidR="00031A36" w:rsidRDefault="00031A36" w:rsidP="00031A36">
      <w:r>
        <w:t>a) From pneumatic to mechanical</w:t>
      </w:r>
    </w:p>
    <w:p w14:paraId="2D95DC12" w14:textId="77777777" w:rsidR="00031A36" w:rsidRDefault="00031A36" w:rsidP="00031A36">
      <w:r>
        <w:lastRenderedPageBreak/>
        <w:t>b) From hydraulic to electrical</w:t>
      </w:r>
    </w:p>
    <w:p w14:paraId="69287215" w14:textId="77777777" w:rsidR="00031A36" w:rsidRDefault="00031A36" w:rsidP="00031A36">
      <w:r>
        <w:t>c) From electrical to mechanical</w:t>
      </w:r>
    </w:p>
    <w:p w14:paraId="4FAD7DC6" w14:textId="77777777" w:rsidR="00031A36" w:rsidRDefault="00031A36" w:rsidP="00031A36">
      <w:r>
        <w:t>d) From thermal to rotational</w:t>
      </w:r>
    </w:p>
    <w:p w14:paraId="4DBEEF38" w14:textId="77777777" w:rsidR="00031A36" w:rsidRDefault="00031A36" w:rsidP="00031A36"/>
    <w:p w14:paraId="30EC0C77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c) From electrical to mechanical</w:t>
      </w:r>
    </w:p>
    <w:p w14:paraId="6AA6F1E4" w14:textId="77777777" w:rsidR="00031A36" w:rsidRDefault="00031A36" w:rsidP="00031A36"/>
    <w:p w14:paraId="219AAEAB" w14:textId="77777777" w:rsidR="00031A36" w:rsidRDefault="00031A36" w:rsidP="00031A36">
      <w:r>
        <w:t>Which type of motor achieves precise positioning and speed through feedback control?</w:t>
      </w:r>
    </w:p>
    <w:p w14:paraId="462B8CBE" w14:textId="77777777" w:rsidR="00031A36" w:rsidRDefault="00031A36" w:rsidP="00031A36">
      <w:r>
        <w:t>a) DC motors</w:t>
      </w:r>
    </w:p>
    <w:p w14:paraId="0FC33ED3" w14:textId="77777777" w:rsidR="00031A36" w:rsidRDefault="00031A36" w:rsidP="00031A36">
      <w:r>
        <w:t>b) Stepper motors</w:t>
      </w:r>
    </w:p>
    <w:p w14:paraId="504DEA69" w14:textId="77777777" w:rsidR="00031A36" w:rsidRDefault="00031A36" w:rsidP="00031A36">
      <w:r>
        <w:t>c) Servo motors</w:t>
      </w:r>
    </w:p>
    <w:p w14:paraId="58269C1A" w14:textId="77777777" w:rsidR="00031A36" w:rsidRDefault="00031A36" w:rsidP="00031A36">
      <w:r>
        <w:t>d) Hydraulic motors</w:t>
      </w:r>
    </w:p>
    <w:p w14:paraId="5C3F891B" w14:textId="77777777" w:rsidR="00031A36" w:rsidRDefault="00031A36" w:rsidP="00031A36"/>
    <w:p w14:paraId="0C7BADB9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c) Servo motors</w:t>
      </w:r>
    </w:p>
    <w:p w14:paraId="7FC44EAC" w14:textId="77777777" w:rsidR="00031A36" w:rsidRDefault="00031A36" w:rsidP="00031A36"/>
    <w:p w14:paraId="290B0CBB" w14:textId="77777777" w:rsidR="00031A36" w:rsidRDefault="00031A36" w:rsidP="00031A36">
      <w:r>
        <w:t>In which application are DC motors commonly used?</w:t>
      </w:r>
    </w:p>
    <w:p w14:paraId="27F4194F" w14:textId="77777777" w:rsidR="00031A36" w:rsidRDefault="00031A36" w:rsidP="00031A36">
      <w:r>
        <w:t>a) Elevators</w:t>
      </w:r>
    </w:p>
    <w:p w14:paraId="5A7BA817" w14:textId="77777777" w:rsidR="00031A36" w:rsidRDefault="00031A36" w:rsidP="00031A36">
      <w:r>
        <w:t>b) 3D printers</w:t>
      </w:r>
    </w:p>
    <w:p w14:paraId="54EC63A1" w14:textId="77777777" w:rsidR="00031A36" w:rsidRDefault="00031A36" w:rsidP="00031A36">
      <w:r>
        <w:t>c) Excavators</w:t>
      </w:r>
    </w:p>
    <w:p w14:paraId="0BB6F933" w14:textId="77777777" w:rsidR="00031A36" w:rsidRDefault="00031A36" w:rsidP="00031A36">
      <w:r>
        <w:t xml:space="preserve">d) Injection </w:t>
      </w:r>
      <w:proofErr w:type="spellStart"/>
      <w:r>
        <w:t>molding</w:t>
      </w:r>
      <w:proofErr w:type="spellEnd"/>
      <w:r>
        <w:t xml:space="preserve"> machines</w:t>
      </w:r>
    </w:p>
    <w:p w14:paraId="0582C79D" w14:textId="77777777" w:rsidR="00031A36" w:rsidRDefault="00031A36" w:rsidP="00031A36"/>
    <w:p w14:paraId="05307A5A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b) 3D printers</w:t>
      </w:r>
    </w:p>
    <w:p w14:paraId="2FD27788" w14:textId="77777777" w:rsidR="00031A36" w:rsidRDefault="00031A36" w:rsidP="00031A36"/>
    <w:p w14:paraId="38407605" w14:textId="77777777" w:rsidR="00031A36" w:rsidRPr="00BC20BD" w:rsidRDefault="00031A36" w:rsidP="00031A36">
      <w:pPr>
        <w:rPr>
          <w:b/>
          <w:bCs/>
        </w:rPr>
      </w:pPr>
      <w:r w:rsidRPr="00BC20BD">
        <w:rPr>
          <w:b/>
          <w:bCs/>
        </w:rPr>
        <w:t>Pneumatic Actuators:</w:t>
      </w:r>
    </w:p>
    <w:p w14:paraId="1BFC80F3" w14:textId="77777777" w:rsidR="00031A36" w:rsidRDefault="00031A36" w:rsidP="00031A36"/>
    <w:p w14:paraId="40EBA9AB" w14:textId="77777777" w:rsidR="00031A36" w:rsidRDefault="00031A36" w:rsidP="00031A36">
      <w:r>
        <w:t>How do pneumatic actuators generate motion?</w:t>
      </w:r>
    </w:p>
    <w:p w14:paraId="2BD8D239" w14:textId="77777777" w:rsidR="00031A36" w:rsidRDefault="00031A36" w:rsidP="00031A36">
      <w:r>
        <w:t>a) By using pressurized fluid (usually oil)</w:t>
      </w:r>
    </w:p>
    <w:p w14:paraId="3805AB06" w14:textId="77777777" w:rsidR="00031A36" w:rsidRDefault="00031A36" w:rsidP="00031A36">
      <w:r>
        <w:t>b) By converting electrical energy into mechanical motion</w:t>
      </w:r>
    </w:p>
    <w:p w14:paraId="4C7EE89C" w14:textId="77777777" w:rsidR="00031A36" w:rsidRDefault="00031A36" w:rsidP="00031A36">
      <w:r>
        <w:t>c) By using compressed air</w:t>
      </w:r>
    </w:p>
    <w:p w14:paraId="3BAE83EF" w14:textId="77777777" w:rsidR="00031A36" w:rsidRDefault="00031A36" w:rsidP="00031A36">
      <w:r>
        <w:t>d) By using feedback control</w:t>
      </w:r>
    </w:p>
    <w:p w14:paraId="31084ACE" w14:textId="77777777" w:rsidR="00031A36" w:rsidRDefault="00031A36" w:rsidP="00031A36"/>
    <w:p w14:paraId="262A98A7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c) By using compressed air</w:t>
      </w:r>
    </w:p>
    <w:p w14:paraId="4B2F1403" w14:textId="77777777" w:rsidR="00031A36" w:rsidRDefault="00031A36" w:rsidP="00031A36"/>
    <w:p w14:paraId="681F8CA8" w14:textId="77777777" w:rsidR="00031A36" w:rsidRDefault="00031A36" w:rsidP="00031A36">
      <w:r>
        <w:t>Which application in the marine industry utilizes hydraulic actuators?</w:t>
      </w:r>
    </w:p>
    <w:p w14:paraId="1D63F382" w14:textId="77777777" w:rsidR="00031A36" w:rsidRDefault="00031A36" w:rsidP="00031A36">
      <w:r>
        <w:t>a) Ship steering</w:t>
      </w:r>
    </w:p>
    <w:p w14:paraId="1E8179FA" w14:textId="77777777" w:rsidR="00031A36" w:rsidRDefault="00031A36" w:rsidP="00031A36">
      <w:r>
        <w:t>b) Aircraft flaps</w:t>
      </w:r>
    </w:p>
    <w:p w14:paraId="683124B0" w14:textId="77777777" w:rsidR="00031A36" w:rsidRDefault="00031A36" w:rsidP="00031A36">
      <w:r>
        <w:t xml:space="preserve">c) Injection </w:t>
      </w:r>
      <w:proofErr w:type="spellStart"/>
      <w:r>
        <w:t>molding</w:t>
      </w:r>
      <w:proofErr w:type="spellEnd"/>
    </w:p>
    <w:p w14:paraId="40596EF8" w14:textId="77777777" w:rsidR="00031A36" w:rsidRDefault="00031A36" w:rsidP="00031A36">
      <w:r>
        <w:t>d) Automotive brake systems</w:t>
      </w:r>
    </w:p>
    <w:p w14:paraId="420303AC" w14:textId="77777777" w:rsidR="00031A36" w:rsidRDefault="00031A36" w:rsidP="00031A36"/>
    <w:p w14:paraId="08B0C6B0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a) Ship steering</w:t>
      </w:r>
    </w:p>
    <w:p w14:paraId="00C30251" w14:textId="77777777" w:rsidR="00031A36" w:rsidRDefault="00031A36" w:rsidP="00031A36"/>
    <w:p w14:paraId="543C8FA0" w14:textId="77777777" w:rsidR="00031A36" w:rsidRDefault="00031A36" w:rsidP="00031A36">
      <w:r>
        <w:t>What is a common application of pneumatic actuators in construction equipment?</w:t>
      </w:r>
    </w:p>
    <w:p w14:paraId="325EE1CA" w14:textId="77777777" w:rsidR="00031A36" w:rsidRDefault="00031A36" w:rsidP="00031A36">
      <w:r>
        <w:t>a) Elevator systems</w:t>
      </w:r>
    </w:p>
    <w:p w14:paraId="7D08E090" w14:textId="77777777" w:rsidR="00031A36" w:rsidRDefault="00031A36" w:rsidP="00031A36">
      <w:r>
        <w:t xml:space="preserve">b) </w:t>
      </w:r>
      <w:proofErr w:type="spellStart"/>
      <w:r>
        <w:t>Leveling</w:t>
      </w:r>
      <w:proofErr w:type="spellEnd"/>
      <w:r>
        <w:t xml:space="preserve"> and pushing material in bulldozers</w:t>
      </w:r>
    </w:p>
    <w:p w14:paraId="589C00E0" w14:textId="77777777" w:rsidR="00031A36" w:rsidRDefault="00031A36" w:rsidP="00031A36">
      <w:r>
        <w:t>c) Control of print heads in 3D printers</w:t>
      </w:r>
    </w:p>
    <w:p w14:paraId="73DA8849" w14:textId="77777777" w:rsidR="00031A36" w:rsidRDefault="00031A36" w:rsidP="00031A36">
      <w:r>
        <w:t>d) Power windows in vehicles</w:t>
      </w:r>
    </w:p>
    <w:p w14:paraId="21AB3C7A" w14:textId="77777777" w:rsidR="00031A36" w:rsidRDefault="00031A36" w:rsidP="00031A36"/>
    <w:p w14:paraId="413BD3C9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 xml:space="preserve">b) </w:t>
      </w:r>
      <w:proofErr w:type="spellStart"/>
      <w:r w:rsidRPr="00BC20BD">
        <w:rPr>
          <w:color w:val="D9D9D9" w:themeColor="background1" w:themeShade="D9"/>
        </w:rPr>
        <w:t>Leveling</w:t>
      </w:r>
      <w:proofErr w:type="spellEnd"/>
      <w:r w:rsidRPr="00BC20BD">
        <w:rPr>
          <w:color w:val="D9D9D9" w:themeColor="background1" w:themeShade="D9"/>
        </w:rPr>
        <w:t xml:space="preserve"> and pushing material in bulldozers</w:t>
      </w:r>
    </w:p>
    <w:p w14:paraId="2F389A17" w14:textId="77777777" w:rsidR="00031A36" w:rsidRDefault="00031A36" w:rsidP="00031A36"/>
    <w:p w14:paraId="297C368E" w14:textId="77777777" w:rsidR="00031A36" w:rsidRPr="00BC20BD" w:rsidRDefault="00031A36" w:rsidP="00031A36">
      <w:pPr>
        <w:rPr>
          <w:b/>
          <w:bCs/>
        </w:rPr>
      </w:pPr>
      <w:r w:rsidRPr="00BC20BD">
        <w:rPr>
          <w:b/>
          <w:bCs/>
        </w:rPr>
        <w:t>Hydraulic Actuators:</w:t>
      </w:r>
    </w:p>
    <w:p w14:paraId="1D45A308" w14:textId="77777777" w:rsidR="00031A36" w:rsidRDefault="00031A36" w:rsidP="00031A36"/>
    <w:p w14:paraId="138C1B49" w14:textId="77777777" w:rsidR="00031A36" w:rsidRDefault="00031A36" w:rsidP="00031A36">
      <w:r>
        <w:t>What is the primary working fluid used in hydraulic actuators?</w:t>
      </w:r>
    </w:p>
    <w:p w14:paraId="00FF8DE6" w14:textId="77777777" w:rsidR="00031A36" w:rsidRDefault="00031A36" w:rsidP="00031A36">
      <w:r>
        <w:t>a) Compressed air</w:t>
      </w:r>
    </w:p>
    <w:p w14:paraId="66F363E1" w14:textId="77777777" w:rsidR="00031A36" w:rsidRDefault="00031A36" w:rsidP="00031A36">
      <w:r>
        <w:t>b) Water</w:t>
      </w:r>
    </w:p>
    <w:p w14:paraId="224B98D7" w14:textId="77777777" w:rsidR="00031A36" w:rsidRDefault="00031A36" w:rsidP="00031A36">
      <w:r>
        <w:t>c) Oil</w:t>
      </w:r>
    </w:p>
    <w:p w14:paraId="493336D6" w14:textId="77777777" w:rsidR="00031A36" w:rsidRDefault="00031A36" w:rsidP="00031A36">
      <w:r>
        <w:t>d) Natural gas</w:t>
      </w:r>
    </w:p>
    <w:p w14:paraId="4CCB9B90" w14:textId="77777777" w:rsidR="00031A36" w:rsidRDefault="00031A36" w:rsidP="00031A36"/>
    <w:p w14:paraId="3A1BCBC3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c) Oil</w:t>
      </w:r>
    </w:p>
    <w:p w14:paraId="5764D99F" w14:textId="77777777" w:rsidR="00031A36" w:rsidRDefault="00031A36" w:rsidP="00031A36"/>
    <w:p w14:paraId="52FD842C" w14:textId="77777777" w:rsidR="00031A36" w:rsidRDefault="00031A36" w:rsidP="00031A36">
      <w:r>
        <w:t>In which industry are hydraulic actuators commonly used for tasks like forming and bending metal?</w:t>
      </w:r>
    </w:p>
    <w:p w14:paraId="62C47CE6" w14:textId="77777777" w:rsidR="00031A36" w:rsidRDefault="00031A36" w:rsidP="00031A36">
      <w:r>
        <w:t>a) Aerospace</w:t>
      </w:r>
    </w:p>
    <w:p w14:paraId="26F8797E" w14:textId="77777777" w:rsidR="00031A36" w:rsidRDefault="00031A36" w:rsidP="00031A36">
      <w:r>
        <w:t>b) Construction</w:t>
      </w:r>
    </w:p>
    <w:p w14:paraId="2559ACDE" w14:textId="77777777" w:rsidR="00031A36" w:rsidRDefault="00031A36" w:rsidP="00031A36">
      <w:r>
        <w:t>c) Marine</w:t>
      </w:r>
    </w:p>
    <w:p w14:paraId="7C498F2C" w14:textId="77777777" w:rsidR="00031A36" w:rsidRDefault="00031A36" w:rsidP="00031A36">
      <w:r>
        <w:lastRenderedPageBreak/>
        <w:t>d) Healthcare</w:t>
      </w:r>
    </w:p>
    <w:p w14:paraId="2D06729D" w14:textId="77777777" w:rsidR="00031A36" w:rsidRDefault="00031A36" w:rsidP="00031A36"/>
    <w:p w14:paraId="6B67AC9A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b) Construction</w:t>
      </w:r>
    </w:p>
    <w:p w14:paraId="0355794C" w14:textId="77777777" w:rsidR="00031A36" w:rsidRDefault="00031A36" w:rsidP="00031A36"/>
    <w:p w14:paraId="011B1B13" w14:textId="77777777" w:rsidR="00031A36" w:rsidRDefault="00031A36" w:rsidP="00031A36">
      <w:r>
        <w:t>What type of actuators assist in turning vehicle wheels by applying pressure to the steering mechanism?</w:t>
      </w:r>
    </w:p>
    <w:p w14:paraId="07EA5FCD" w14:textId="77777777" w:rsidR="00031A36" w:rsidRDefault="00031A36" w:rsidP="00031A36">
      <w:r>
        <w:t>a) DC motors</w:t>
      </w:r>
    </w:p>
    <w:p w14:paraId="456A0248" w14:textId="77777777" w:rsidR="00031A36" w:rsidRDefault="00031A36" w:rsidP="00031A36">
      <w:r>
        <w:t>b) Stepper motors</w:t>
      </w:r>
    </w:p>
    <w:p w14:paraId="0EE65C17" w14:textId="77777777" w:rsidR="00031A36" w:rsidRDefault="00031A36" w:rsidP="00031A36">
      <w:r>
        <w:t>c) Servo motors</w:t>
      </w:r>
    </w:p>
    <w:p w14:paraId="36678492" w14:textId="77777777" w:rsidR="00031A36" w:rsidRDefault="00031A36" w:rsidP="00031A36">
      <w:r>
        <w:t>d) Hydraulic actuators</w:t>
      </w:r>
    </w:p>
    <w:p w14:paraId="3C55A0F1" w14:textId="77777777" w:rsidR="00031A36" w:rsidRDefault="00031A36" w:rsidP="00031A36"/>
    <w:p w14:paraId="7C2157B5" w14:textId="3C0C1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d) Hydraulic actuators</w:t>
      </w:r>
    </w:p>
    <w:p w14:paraId="3E7A2848" w14:textId="77777777" w:rsidR="00031A36" w:rsidRDefault="00031A36" w:rsidP="00031A36"/>
    <w:p w14:paraId="36A1F71B" w14:textId="77777777" w:rsidR="00031A36" w:rsidRPr="00BC20BD" w:rsidRDefault="00031A36" w:rsidP="00031A36">
      <w:pPr>
        <w:rPr>
          <w:b/>
          <w:bCs/>
        </w:rPr>
      </w:pPr>
      <w:r w:rsidRPr="00BC20BD">
        <w:rPr>
          <w:b/>
          <w:bCs/>
        </w:rPr>
        <w:t>Piezoelectric Actuators:</w:t>
      </w:r>
    </w:p>
    <w:p w14:paraId="7E918765" w14:textId="77777777" w:rsidR="00031A36" w:rsidRDefault="00031A36" w:rsidP="00031A36"/>
    <w:p w14:paraId="30041D90" w14:textId="77777777" w:rsidR="00031A36" w:rsidRDefault="00031A36" w:rsidP="00031A36">
      <w:r>
        <w:t>How do piezoelectric actuators generate mechanical motion or force?</w:t>
      </w:r>
    </w:p>
    <w:p w14:paraId="28EED822" w14:textId="77777777" w:rsidR="00031A36" w:rsidRDefault="00031A36" w:rsidP="00031A36">
      <w:r>
        <w:t>a) By using hydraulic fluid</w:t>
      </w:r>
    </w:p>
    <w:p w14:paraId="6DE65A61" w14:textId="77777777" w:rsidR="00031A36" w:rsidRDefault="00031A36" w:rsidP="00031A36">
      <w:r>
        <w:t>b) By exploiting the piezoelectric effect</w:t>
      </w:r>
    </w:p>
    <w:p w14:paraId="392626C3" w14:textId="77777777" w:rsidR="00031A36" w:rsidRDefault="00031A36" w:rsidP="00031A36">
      <w:r>
        <w:t>c) By applying high voltage</w:t>
      </w:r>
    </w:p>
    <w:p w14:paraId="07A9D37F" w14:textId="77777777" w:rsidR="00031A36" w:rsidRDefault="00031A36" w:rsidP="00031A36">
      <w:r>
        <w:t>d) By utilizing thermal expansion</w:t>
      </w:r>
    </w:p>
    <w:p w14:paraId="19235BA6" w14:textId="77777777" w:rsidR="00031A36" w:rsidRDefault="00031A36" w:rsidP="00031A36"/>
    <w:p w14:paraId="7C7F9EBB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b) By exploiting the piezoelectric effect</w:t>
      </w:r>
    </w:p>
    <w:p w14:paraId="46F96B50" w14:textId="77777777" w:rsidR="00031A36" w:rsidRDefault="00031A36" w:rsidP="00031A36"/>
    <w:p w14:paraId="6996ADCF" w14:textId="77777777" w:rsidR="00031A36" w:rsidRDefault="00031A36" w:rsidP="00031A36">
      <w:r>
        <w:t>In which application are piezoelectric actuators commonly used to enable precise manipulation at the nanoscale?</w:t>
      </w:r>
    </w:p>
    <w:p w14:paraId="5496BE8E" w14:textId="77777777" w:rsidR="00031A36" w:rsidRDefault="00031A36" w:rsidP="00031A36">
      <w:r>
        <w:t>a) Automotive suspension systems</w:t>
      </w:r>
    </w:p>
    <w:p w14:paraId="36193E0E" w14:textId="77777777" w:rsidR="00031A36" w:rsidRDefault="00031A36" w:rsidP="00031A36">
      <w:r>
        <w:t>b) Aerospace control surfaces</w:t>
      </w:r>
    </w:p>
    <w:p w14:paraId="016E6B38" w14:textId="77777777" w:rsidR="00031A36" w:rsidRDefault="00031A36" w:rsidP="00031A36">
      <w:r>
        <w:t xml:space="preserve">c) </w:t>
      </w:r>
      <w:proofErr w:type="gramStart"/>
      <w:r>
        <w:t>Atomic</w:t>
      </w:r>
      <w:proofErr w:type="gramEnd"/>
      <w:r>
        <w:t xml:space="preserve"> force microscopy (AFM)</w:t>
      </w:r>
    </w:p>
    <w:p w14:paraId="0413E571" w14:textId="77777777" w:rsidR="00031A36" w:rsidRDefault="00031A36" w:rsidP="00031A36">
      <w:r>
        <w:t>d) Robotic surgery</w:t>
      </w:r>
    </w:p>
    <w:p w14:paraId="0A55C5F8" w14:textId="77777777" w:rsidR="00031A36" w:rsidRDefault="00031A36" w:rsidP="00031A36"/>
    <w:p w14:paraId="1798769F" w14:textId="77777777" w:rsidR="00031A36" w:rsidRPr="00BC20BD" w:rsidRDefault="00031A36" w:rsidP="00031A36">
      <w:pPr>
        <w:rPr>
          <w:color w:val="D9D9D9" w:themeColor="background1" w:themeShade="D9"/>
        </w:rPr>
      </w:pPr>
      <w:r>
        <w:t xml:space="preserve">Answer: </w:t>
      </w:r>
      <w:r w:rsidRPr="00BC20BD">
        <w:rPr>
          <w:color w:val="D9D9D9" w:themeColor="background1" w:themeShade="D9"/>
        </w:rPr>
        <w:t>c) Atomic force microscopy (AFM)</w:t>
      </w:r>
    </w:p>
    <w:p w14:paraId="4F0B7CD2" w14:textId="77777777" w:rsidR="00031A36" w:rsidRDefault="00031A36" w:rsidP="00031A36"/>
    <w:p w14:paraId="06C06621" w14:textId="77777777" w:rsidR="00031A36" w:rsidRDefault="00031A36" w:rsidP="00031A36">
      <w:r>
        <w:lastRenderedPageBreak/>
        <w:t>What is one of the key advantages of piezoelectric actuators?</w:t>
      </w:r>
    </w:p>
    <w:p w14:paraId="1E1AC3E0" w14:textId="77777777" w:rsidR="00031A36" w:rsidRDefault="00031A36" w:rsidP="00031A36">
      <w:r>
        <w:t>a) High power consumption</w:t>
      </w:r>
    </w:p>
    <w:p w14:paraId="03D93195" w14:textId="77777777" w:rsidR="00031A36" w:rsidRDefault="00031A36" w:rsidP="00031A36">
      <w:r>
        <w:t>b) Slow response times</w:t>
      </w:r>
    </w:p>
    <w:p w14:paraId="3E4FE65D" w14:textId="77777777" w:rsidR="00031A36" w:rsidRDefault="00031A36" w:rsidP="00031A36">
      <w:r>
        <w:t>c) Fast response times and precision</w:t>
      </w:r>
    </w:p>
    <w:p w14:paraId="1A455155" w14:textId="77777777" w:rsidR="00031A36" w:rsidRDefault="00031A36" w:rsidP="00031A36">
      <w:r>
        <w:t>d) Limited range of motion</w:t>
      </w:r>
    </w:p>
    <w:p w14:paraId="704DF1A8" w14:textId="77777777" w:rsidR="00031A36" w:rsidRDefault="00031A36" w:rsidP="00031A36"/>
    <w:p w14:paraId="793CBAAE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c) Fast response times and precision</w:t>
      </w:r>
    </w:p>
    <w:p w14:paraId="29D2A0C5" w14:textId="77777777" w:rsidR="00031A36" w:rsidRDefault="00031A36" w:rsidP="00031A36"/>
    <w:p w14:paraId="106E6D47" w14:textId="77777777" w:rsidR="00031A36" w:rsidRPr="00BC20BD" w:rsidRDefault="00031A36" w:rsidP="00031A36">
      <w:pPr>
        <w:rPr>
          <w:b/>
          <w:bCs/>
        </w:rPr>
      </w:pPr>
      <w:r w:rsidRPr="00BC20BD">
        <w:rPr>
          <w:b/>
          <w:bCs/>
        </w:rPr>
        <w:t>Shape Memory Alloy Actuators:</w:t>
      </w:r>
    </w:p>
    <w:p w14:paraId="7762E9BF" w14:textId="77777777" w:rsidR="00031A36" w:rsidRDefault="00031A36" w:rsidP="00031A36"/>
    <w:p w14:paraId="28AE43FE" w14:textId="77777777" w:rsidR="00031A36" w:rsidRDefault="00031A36" w:rsidP="00031A36">
      <w:r>
        <w:t>How do shape memory alloy (SMA) actuators change shape for actuation purposes?</w:t>
      </w:r>
    </w:p>
    <w:p w14:paraId="407327A3" w14:textId="77777777" w:rsidR="00031A36" w:rsidRDefault="00031A36" w:rsidP="00031A36">
      <w:r>
        <w:t>a) By applying an electrical current</w:t>
      </w:r>
    </w:p>
    <w:p w14:paraId="1CC4732E" w14:textId="77777777" w:rsidR="00031A36" w:rsidRDefault="00031A36" w:rsidP="00031A36">
      <w:r>
        <w:t>b) By applying heat</w:t>
      </w:r>
    </w:p>
    <w:p w14:paraId="378372D2" w14:textId="77777777" w:rsidR="00031A36" w:rsidRDefault="00031A36" w:rsidP="00031A36">
      <w:r>
        <w:t>c) By exposure to UV light</w:t>
      </w:r>
    </w:p>
    <w:p w14:paraId="48D8A43A" w14:textId="77777777" w:rsidR="00031A36" w:rsidRDefault="00031A36" w:rsidP="00031A36">
      <w:r>
        <w:t>d) By mechanical stretching</w:t>
      </w:r>
    </w:p>
    <w:p w14:paraId="3A2118EA" w14:textId="77777777" w:rsidR="00031A36" w:rsidRDefault="00031A36" w:rsidP="00031A36"/>
    <w:p w14:paraId="22C5ACAA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b) By applying heat</w:t>
      </w:r>
    </w:p>
    <w:p w14:paraId="147DBF91" w14:textId="77777777" w:rsidR="00031A36" w:rsidRDefault="00031A36" w:rsidP="00031A36"/>
    <w:p w14:paraId="372ACDEE" w14:textId="77777777" w:rsidR="00031A36" w:rsidRDefault="00031A36" w:rsidP="00031A36">
      <w:r>
        <w:t>In which industry are SMAs used for improving aerodynamics and fuel efficiency?</w:t>
      </w:r>
    </w:p>
    <w:p w14:paraId="002AFC68" w14:textId="77777777" w:rsidR="00031A36" w:rsidRDefault="00031A36" w:rsidP="00031A36">
      <w:r>
        <w:t>a) Textiles and clothing</w:t>
      </w:r>
    </w:p>
    <w:p w14:paraId="0C21C633" w14:textId="77777777" w:rsidR="00031A36" w:rsidRDefault="00031A36" w:rsidP="00031A36">
      <w:r>
        <w:t>b) Aerospace and aviation</w:t>
      </w:r>
    </w:p>
    <w:p w14:paraId="06BD50A6" w14:textId="77777777" w:rsidR="00031A36" w:rsidRDefault="00031A36" w:rsidP="00031A36">
      <w:r>
        <w:t xml:space="preserve">c) </w:t>
      </w:r>
      <w:proofErr w:type="gramStart"/>
      <w:r>
        <w:t>Medical</w:t>
      </w:r>
      <w:proofErr w:type="gramEnd"/>
      <w:r>
        <w:t xml:space="preserve"> devices</w:t>
      </w:r>
    </w:p>
    <w:p w14:paraId="27CBA20D" w14:textId="77777777" w:rsidR="00031A36" w:rsidRDefault="00031A36" w:rsidP="00031A36">
      <w:r>
        <w:t>d) Robotics and automation</w:t>
      </w:r>
    </w:p>
    <w:p w14:paraId="4A148852" w14:textId="77777777" w:rsidR="00031A36" w:rsidRDefault="00031A36" w:rsidP="00031A36"/>
    <w:p w14:paraId="10BE7C32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b) Aerospace and aviation</w:t>
      </w:r>
    </w:p>
    <w:p w14:paraId="76AF4BCC" w14:textId="77777777" w:rsidR="00031A36" w:rsidRDefault="00031A36" w:rsidP="00031A36"/>
    <w:p w14:paraId="3DFBD5CF" w14:textId="77777777" w:rsidR="00031A36" w:rsidRDefault="00031A36" w:rsidP="00031A36">
      <w:r>
        <w:t>What application in the automotive industry involves SMA actuators?</w:t>
      </w:r>
    </w:p>
    <w:p w14:paraId="0146340E" w14:textId="77777777" w:rsidR="00031A36" w:rsidRDefault="00031A36" w:rsidP="00031A36">
      <w:r>
        <w:t>a) Airbag deployment</w:t>
      </w:r>
    </w:p>
    <w:p w14:paraId="7D47A5FE" w14:textId="77777777" w:rsidR="00031A36" w:rsidRDefault="00031A36" w:rsidP="00031A36">
      <w:r>
        <w:t>b) Engine cooling</w:t>
      </w:r>
    </w:p>
    <w:p w14:paraId="40B80839" w14:textId="77777777" w:rsidR="00031A36" w:rsidRDefault="00031A36" w:rsidP="00031A36">
      <w:r>
        <w:t>c) Smart mirrors</w:t>
      </w:r>
    </w:p>
    <w:p w14:paraId="6F2036F7" w14:textId="77777777" w:rsidR="00031A36" w:rsidRDefault="00031A36" w:rsidP="00031A36">
      <w:r>
        <w:t>d) Tire rotation</w:t>
      </w:r>
    </w:p>
    <w:p w14:paraId="41E98DC7" w14:textId="77777777" w:rsidR="00031A36" w:rsidRDefault="00031A36" w:rsidP="00031A36"/>
    <w:p w14:paraId="37F0E26F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c) Smart mirrors</w:t>
      </w:r>
    </w:p>
    <w:p w14:paraId="2F2B9FAE" w14:textId="77777777" w:rsidR="00031A36" w:rsidRDefault="00031A36" w:rsidP="00031A36"/>
    <w:p w14:paraId="3799AA82" w14:textId="77777777" w:rsidR="00031A36" w:rsidRPr="00BC20BD" w:rsidRDefault="00031A36" w:rsidP="00031A36">
      <w:pPr>
        <w:rPr>
          <w:b/>
          <w:bCs/>
        </w:rPr>
      </w:pPr>
      <w:r w:rsidRPr="00BC20BD">
        <w:rPr>
          <w:b/>
          <w:bCs/>
        </w:rPr>
        <w:t>Electromagnetic Actuators:</w:t>
      </w:r>
    </w:p>
    <w:p w14:paraId="1D2EFDF8" w14:textId="77777777" w:rsidR="00031A36" w:rsidRDefault="00031A36" w:rsidP="00031A36"/>
    <w:p w14:paraId="2ED1C42C" w14:textId="77777777" w:rsidR="00031A36" w:rsidRDefault="00031A36" w:rsidP="00031A36">
      <w:r>
        <w:t>How do electromagnetic actuators produce motion?</w:t>
      </w:r>
    </w:p>
    <w:p w14:paraId="405FA4DA" w14:textId="77777777" w:rsidR="00031A36" w:rsidRDefault="00031A36" w:rsidP="00031A36">
      <w:r>
        <w:t>a) By converting thermal energy into mechanical motion</w:t>
      </w:r>
    </w:p>
    <w:p w14:paraId="30440302" w14:textId="77777777" w:rsidR="00031A36" w:rsidRDefault="00031A36" w:rsidP="00031A36">
      <w:r>
        <w:t>b) By using pressurized air</w:t>
      </w:r>
    </w:p>
    <w:p w14:paraId="3C3425F7" w14:textId="77777777" w:rsidR="00031A36" w:rsidRDefault="00031A36" w:rsidP="00031A36">
      <w:r>
        <w:t>c) By harnessing the interaction between electric current and magnetic fields</w:t>
      </w:r>
    </w:p>
    <w:p w14:paraId="37A13E16" w14:textId="77777777" w:rsidR="00031A36" w:rsidRDefault="00031A36" w:rsidP="00031A36">
      <w:r>
        <w:t>d) By applying piezoelectric effect</w:t>
      </w:r>
    </w:p>
    <w:p w14:paraId="3FD7A52A" w14:textId="77777777" w:rsidR="00031A36" w:rsidRDefault="00031A36" w:rsidP="00031A36"/>
    <w:p w14:paraId="4EE8078F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c) By harnessing the interaction between electric current and magnetic fields</w:t>
      </w:r>
    </w:p>
    <w:p w14:paraId="3676E7D8" w14:textId="77777777" w:rsidR="00031A36" w:rsidRDefault="00031A36" w:rsidP="00031A36"/>
    <w:p w14:paraId="0AA91CB8" w14:textId="77777777" w:rsidR="00031A36" w:rsidRDefault="00031A36" w:rsidP="00031A36">
      <w:r>
        <w:t>Which application involves the use of electromagnetic actuators to regulate fluid flow in industrial processes?</w:t>
      </w:r>
    </w:p>
    <w:p w14:paraId="14BF6AC1" w14:textId="77777777" w:rsidR="00031A36" w:rsidRDefault="00031A36" w:rsidP="00031A36">
      <w:r>
        <w:t>a) Aerospace control surfaces</w:t>
      </w:r>
    </w:p>
    <w:p w14:paraId="0E6F3287" w14:textId="77777777" w:rsidR="00031A36" w:rsidRDefault="00031A36" w:rsidP="00031A36">
      <w:r>
        <w:t>b) Fuel injection systems</w:t>
      </w:r>
    </w:p>
    <w:p w14:paraId="5AF2124C" w14:textId="77777777" w:rsidR="00031A36" w:rsidRDefault="00031A36" w:rsidP="00031A36">
      <w:r>
        <w:t>c) Solenoid valves</w:t>
      </w:r>
    </w:p>
    <w:p w14:paraId="13B4E2BA" w14:textId="77777777" w:rsidR="00031A36" w:rsidRDefault="00031A36" w:rsidP="00031A36">
      <w:r>
        <w:t>d) MRI machines</w:t>
      </w:r>
    </w:p>
    <w:p w14:paraId="1D6AA961" w14:textId="77777777" w:rsidR="00031A36" w:rsidRDefault="00031A36" w:rsidP="00031A36"/>
    <w:p w14:paraId="1FF09D5F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c) Solenoid valves</w:t>
      </w:r>
    </w:p>
    <w:p w14:paraId="6CD202A7" w14:textId="77777777" w:rsidR="00031A36" w:rsidRDefault="00031A36" w:rsidP="00031A36"/>
    <w:p w14:paraId="4FBCA2E6" w14:textId="77777777" w:rsidR="00031A36" w:rsidRDefault="00031A36" w:rsidP="00031A36">
      <w:r>
        <w:t>In what industry are electromagnetic actuators used to control the movement of components in magnetic resonance imaging (MRI) machines?</w:t>
      </w:r>
    </w:p>
    <w:p w14:paraId="12C2307E" w14:textId="77777777" w:rsidR="00031A36" w:rsidRDefault="00031A36" w:rsidP="00031A36">
      <w:r>
        <w:t>a) Aerospace and aviation</w:t>
      </w:r>
    </w:p>
    <w:p w14:paraId="3ECB0A92" w14:textId="77777777" w:rsidR="00031A36" w:rsidRDefault="00031A36" w:rsidP="00031A36">
      <w:r>
        <w:t xml:space="preserve">b) </w:t>
      </w:r>
      <w:proofErr w:type="gramStart"/>
      <w:r>
        <w:t>Medical</w:t>
      </w:r>
      <w:proofErr w:type="gramEnd"/>
      <w:r>
        <w:t xml:space="preserve"> devices</w:t>
      </w:r>
    </w:p>
    <w:p w14:paraId="0E6150BE" w14:textId="77777777" w:rsidR="00031A36" w:rsidRDefault="00031A36" w:rsidP="00031A36">
      <w:r>
        <w:t>c) Consumer electronics</w:t>
      </w:r>
    </w:p>
    <w:p w14:paraId="46634A5C" w14:textId="77777777" w:rsidR="00031A36" w:rsidRDefault="00031A36" w:rsidP="00031A36">
      <w:r>
        <w:t>d) Automotive industry</w:t>
      </w:r>
    </w:p>
    <w:p w14:paraId="6A28943F" w14:textId="77777777" w:rsidR="00031A36" w:rsidRDefault="00031A36" w:rsidP="00031A36"/>
    <w:p w14:paraId="08BD7AB6" w14:textId="31CC1326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b) Medical devices</w:t>
      </w:r>
    </w:p>
    <w:p w14:paraId="1EEBD677" w14:textId="77777777" w:rsidR="00031A36" w:rsidRDefault="00031A36" w:rsidP="00031A36"/>
    <w:p w14:paraId="26D6B04B" w14:textId="77777777" w:rsidR="00031A36" w:rsidRPr="00BC20BD" w:rsidRDefault="00031A36" w:rsidP="00031A36">
      <w:pPr>
        <w:rPr>
          <w:b/>
          <w:bCs/>
        </w:rPr>
      </w:pPr>
      <w:r w:rsidRPr="00BC20BD">
        <w:rPr>
          <w:b/>
          <w:bCs/>
        </w:rPr>
        <w:t>Thermal Actuators:</w:t>
      </w:r>
    </w:p>
    <w:p w14:paraId="1535F674" w14:textId="77777777" w:rsidR="00031A36" w:rsidRDefault="00031A36" w:rsidP="00031A36"/>
    <w:p w14:paraId="523C8560" w14:textId="77777777" w:rsidR="00031A36" w:rsidRDefault="00031A36" w:rsidP="00031A36">
      <w:r>
        <w:t>How do thermal actuators generate mechanical motion?</w:t>
      </w:r>
    </w:p>
    <w:p w14:paraId="76D5876B" w14:textId="77777777" w:rsidR="00031A36" w:rsidRDefault="00031A36" w:rsidP="00031A36">
      <w:r>
        <w:t>a) By applying electrical voltage</w:t>
      </w:r>
    </w:p>
    <w:p w14:paraId="78B90203" w14:textId="77777777" w:rsidR="00031A36" w:rsidRDefault="00031A36" w:rsidP="00031A36">
      <w:r>
        <w:t xml:space="preserve">b) By exploiting the </w:t>
      </w:r>
      <w:proofErr w:type="spellStart"/>
      <w:r>
        <w:t>magnetostrictive</w:t>
      </w:r>
      <w:proofErr w:type="spellEnd"/>
      <w:r>
        <w:t xml:space="preserve"> effect</w:t>
      </w:r>
    </w:p>
    <w:p w14:paraId="6C8F2DE4" w14:textId="77777777" w:rsidR="00031A36" w:rsidRDefault="00031A36" w:rsidP="00031A36">
      <w:r>
        <w:t>c) By utilizing differential thermal expansion</w:t>
      </w:r>
    </w:p>
    <w:p w14:paraId="4BE066F5" w14:textId="77777777" w:rsidR="00031A36" w:rsidRDefault="00031A36" w:rsidP="00031A36">
      <w:r>
        <w:t>d) By harnessing hydraulic pressure</w:t>
      </w:r>
    </w:p>
    <w:p w14:paraId="7ADAAAD4" w14:textId="77777777" w:rsidR="00031A36" w:rsidRDefault="00031A36" w:rsidP="00031A36"/>
    <w:p w14:paraId="31D88173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c) By utilizing differential thermal expansion</w:t>
      </w:r>
    </w:p>
    <w:p w14:paraId="59EAEB1F" w14:textId="77777777" w:rsidR="00031A36" w:rsidRDefault="00031A36" w:rsidP="00031A36"/>
    <w:p w14:paraId="244AF601" w14:textId="77777777" w:rsidR="00031A36" w:rsidRDefault="00031A36" w:rsidP="00031A36">
      <w:r>
        <w:t>In which application are bimetallic thermal actuators commonly used to regulate temperature?</w:t>
      </w:r>
    </w:p>
    <w:p w14:paraId="6ACC53DC" w14:textId="77777777" w:rsidR="00031A36" w:rsidRDefault="00031A36" w:rsidP="00031A36">
      <w:r>
        <w:t>a) Aircraft landing gear control</w:t>
      </w:r>
    </w:p>
    <w:p w14:paraId="3BBA1469" w14:textId="77777777" w:rsidR="00031A36" w:rsidRDefault="00031A36" w:rsidP="00031A36">
      <w:r>
        <w:t>b) Fire sprinkler systems</w:t>
      </w:r>
    </w:p>
    <w:p w14:paraId="6CADD2CA" w14:textId="77777777" w:rsidR="00031A36" w:rsidRDefault="00031A36" w:rsidP="00031A36">
      <w:r>
        <w:t>c) Ultrasonic welding</w:t>
      </w:r>
    </w:p>
    <w:p w14:paraId="637C76A2" w14:textId="77777777" w:rsidR="00031A36" w:rsidRDefault="00031A36" w:rsidP="00031A36">
      <w:r>
        <w:t>d) Throttle control in vehicles</w:t>
      </w:r>
    </w:p>
    <w:p w14:paraId="38E00A61" w14:textId="77777777" w:rsidR="00031A36" w:rsidRDefault="00031A36" w:rsidP="00031A36"/>
    <w:p w14:paraId="05FB09CD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b) Fire sprinkler systems</w:t>
      </w:r>
    </w:p>
    <w:p w14:paraId="0AB3B9CB" w14:textId="77777777" w:rsidR="00031A36" w:rsidRDefault="00031A36" w:rsidP="00031A36"/>
    <w:p w14:paraId="2BEB5CB1" w14:textId="77777777" w:rsidR="00031A36" w:rsidRDefault="00031A36" w:rsidP="00031A36">
      <w:r>
        <w:t>What is the primary function of thermal expansion actuators in the automotive industry?</w:t>
      </w:r>
    </w:p>
    <w:p w14:paraId="7F4FB1C3" w14:textId="77777777" w:rsidR="00031A36" w:rsidRDefault="00031A36" w:rsidP="00031A36">
      <w:r>
        <w:t>a) Controlling airbags</w:t>
      </w:r>
    </w:p>
    <w:p w14:paraId="2F638046" w14:textId="77777777" w:rsidR="00031A36" w:rsidRDefault="00031A36" w:rsidP="00031A36">
      <w:r>
        <w:t>b) Regulating engine power</w:t>
      </w:r>
    </w:p>
    <w:p w14:paraId="173CCFC7" w14:textId="77777777" w:rsidR="00031A36" w:rsidRDefault="00031A36" w:rsidP="00031A36">
      <w:r>
        <w:t>c) Adjusting radiator grills</w:t>
      </w:r>
    </w:p>
    <w:p w14:paraId="12FBD0AD" w14:textId="77777777" w:rsidR="00031A36" w:rsidRDefault="00031A36" w:rsidP="00031A36">
      <w:r>
        <w:t>d) Operating brake systems</w:t>
      </w:r>
    </w:p>
    <w:p w14:paraId="618125FB" w14:textId="77777777" w:rsidR="00031A36" w:rsidRDefault="00031A36" w:rsidP="00031A36"/>
    <w:p w14:paraId="329B03AC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c) Adjusting radiator grills</w:t>
      </w:r>
    </w:p>
    <w:p w14:paraId="7FE8B020" w14:textId="77777777" w:rsidR="00031A36" w:rsidRDefault="00031A36" w:rsidP="00031A36"/>
    <w:p w14:paraId="1CB9C93E" w14:textId="77777777" w:rsidR="00031A36" w:rsidRPr="00BC20BD" w:rsidRDefault="00031A36" w:rsidP="00031A36">
      <w:pPr>
        <w:rPr>
          <w:b/>
          <w:bCs/>
        </w:rPr>
      </w:pPr>
      <w:r w:rsidRPr="00BC20BD">
        <w:rPr>
          <w:b/>
          <w:bCs/>
        </w:rPr>
        <w:t>Mechanical Actuators:</w:t>
      </w:r>
    </w:p>
    <w:p w14:paraId="1E6A0EB1" w14:textId="77777777" w:rsidR="00031A36" w:rsidRDefault="00031A36" w:rsidP="00031A36"/>
    <w:p w14:paraId="65C2547F" w14:textId="77777777" w:rsidR="00031A36" w:rsidRDefault="00031A36" w:rsidP="00031A36">
      <w:r>
        <w:t>How do mechanical actuators generate motion?</w:t>
      </w:r>
    </w:p>
    <w:p w14:paraId="6B306ED1" w14:textId="77777777" w:rsidR="00031A36" w:rsidRDefault="00031A36" w:rsidP="00031A36">
      <w:r>
        <w:t>a) By exploiting differential thermal expansion</w:t>
      </w:r>
    </w:p>
    <w:p w14:paraId="3C182A3B" w14:textId="77777777" w:rsidR="00031A36" w:rsidRDefault="00031A36" w:rsidP="00031A36">
      <w:r>
        <w:t>b) By converting electrical energy into motion</w:t>
      </w:r>
    </w:p>
    <w:p w14:paraId="0618FF44" w14:textId="77777777" w:rsidR="00031A36" w:rsidRDefault="00031A36" w:rsidP="00031A36">
      <w:r>
        <w:t>c) By using mechanical linkages and principles like leverage and rotation</w:t>
      </w:r>
    </w:p>
    <w:p w14:paraId="0805816A" w14:textId="77777777" w:rsidR="00031A36" w:rsidRDefault="00031A36" w:rsidP="00031A36">
      <w:r>
        <w:lastRenderedPageBreak/>
        <w:t>d) By applying hydraulic pressure</w:t>
      </w:r>
    </w:p>
    <w:p w14:paraId="56426B57" w14:textId="77777777" w:rsidR="00031A36" w:rsidRDefault="00031A36" w:rsidP="00031A36"/>
    <w:p w14:paraId="4D1CCC69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c) By using mechanical linkages and principles like leverage and rotation</w:t>
      </w:r>
    </w:p>
    <w:p w14:paraId="64DAAFE2" w14:textId="77777777" w:rsidR="00031A36" w:rsidRDefault="00031A36" w:rsidP="00031A36"/>
    <w:p w14:paraId="349A65D7" w14:textId="77777777" w:rsidR="00031A36" w:rsidRDefault="00031A36" w:rsidP="00031A36">
      <w:r>
        <w:t>What is the primary role of mechanical actuators in the aerospace industry?</w:t>
      </w:r>
    </w:p>
    <w:p w14:paraId="2241C2CC" w14:textId="77777777" w:rsidR="00031A36" w:rsidRDefault="00031A36" w:rsidP="00031A36">
      <w:r>
        <w:t>a) Regulating temperature in the cabin</w:t>
      </w:r>
    </w:p>
    <w:p w14:paraId="4FDACFD8" w14:textId="77777777" w:rsidR="00031A36" w:rsidRDefault="00031A36" w:rsidP="00031A36">
      <w:r>
        <w:t>b) Controlling aircraft engines</w:t>
      </w:r>
    </w:p>
    <w:p w14:paraId="1864731A" w14:textId="77777777" w:rsidR="00031A36" w:rsidRDefault="00031A36" w:rsidP="00031A36">
      <w:r>
        <w:t>c) Extending and retracting landing gear</w:t>
      </w:r>
    </w:p>
    <w:p w14:paraId="60A079EB" w14:textId="77777777" w:rsidR="00031A36" w:rsidRDefault="00031A36" w:rsidP="00031A36">
      <w:r>
        <w:t>d) Adjusting optical components</w:t>
      </w:r>
    </w:p>
    <w:p w14:paraId="07722589" w14:textId="77777777" w:rsidR="00031A36" w:rsidRDefault="00031A36" w:rsidP="00031A36"/>
    <w:p w14:paraId="4116A13B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c) Extending and retracting landing gear</w:t>
      </w:r>
    </w:p>
    <w:p w14:paraId="1C343192" w14:textId="77777777" w:rsidR="00031A36" w:rsidRDefault="00031A36" w:rsidP="00031A36"/>
    <w:p w14:paraId="195E7F6A" w14:textId="77777777" w:rsidR="00031A36" w:rsidRDefault="00031A36" w:rsidP="00031A36">
      <w:r>
        <w:t>In which industry are mechanical actuators widely used for precise material handling and sorting?</w:t>
      </w:r>
    </w:p>
    <w:p w14:paraId="594AC306" w14:textId="77777777" w:rsidR="00031A36" w:rsidRDefault="00031A36" w:rsidP="00031A36">
      <w:r>
        <w:t>a) Construction and heavy machinery</w:t>
      </w:r>
    </w:p>
    <w:p w14:paraId="24289BE4" w14:textId="77777777" w:rsidR="00031A36" w:rsidRDefault="00031A36" w:rsidP="00031A36">
      <w:r>
        <w:t xml:space="preserve">b) </w:t>
      </w:r>
      <w:proofErr w:type="gramStart"/>
      <w:r>
        <w:t>Home</w:t>
      </w:r>
      <w:proofErr w:type="gramEnd"/>
      <w:r>
        <w:t xml:space="preserve"> appliances</w:t>
      </w:r>
    </w:p>
    <w:p w14:paraId="44F14415" w14:textId="77777777" w:rsidR="00031A36" w:rsidRDefault="00031A36" w:rsidP="00031A36">
      <w:r>
        <w:t>c) Marine and subsea applications</w:t>
      </w:r>
    </w:p>
    <w:p w14:paraId="76CDB3B1" w14:textId="77777777" w:rsidR="00031A36" w:rsidRDefault="00031A36" w:rsidP="00031A36">
      <w:r>
        <w:t>d) Healthcare and medical devices</w:t>
      </w:r>
    </w:p>
    <w:p w14:paraId="4C7373E1" w14:textId="77777777" w:rsidR="00031A36" w:rsidRDefault="00031A36" w:rsidP="00031A36"/>
    <w:p w14:paraId="04314BD8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a) Construction and heavy machinery</w:t>
      </w:r>
    </w:p>
    <w:p w14:paraId="72374D6C" w14:textId="77777777" w:rsidR="00031A36" w:rsidRDefault="00031A36" w:rsidP="00031A36"/>
    <w:p w14:paraId="4EA20BAA" w14:textId="77777777" w:rsidR="00031A36" w:rsidRPr="00BC20BD" w:rsidRDefault="00031A36" w:rsidP="00031A36">
      <w:pPr>
        <w:rPr>
          <w:b/>
          <w:bCs/>
        </w:rPr>
      </w:pPr>
      <w:proofErr w:type="spellStart"/>
      <w:r w:rsidRPr="00BC20BD">
        <w:rPr>
          <w:b/>
          <w:bCs/>
        </w:rPr>
        <w:t>Magnetostrictive</w:t>
      </w:r>
      <w:proofErr w:type="spellEnd"/>
      <w:r w:rsidRPr="00BC20BD">
        <w:rPr>
          <w:b/>
          <w:bCs/>
        </w:rPr>
        <w:t xml:space="preserve"> Actuators:</w:t>
      </w:r>
    </w:p>
    <w:p w14:paraId="39A65419" w14:textId="77777777" w:rsidR="00031A36" w:rsidRDefault="00031A36" w:rsidP="00031A36"/>
    <w:p w14:paraId="3CF506AB" w14:textId="77777777" w:rsidR="00031A36" w:rsidRDefault="00031A36" w:rsidP="00031A36">
      <w:r>
        <w:t xml:space="preserve">How do </w:t>
      </w:r>
      <w:proofErr w:type="spellStart"/>
      <w:r>
        <w:t>magnetostrictive</w:t>
      </w:r>
      <w:proofErr w:type="spellEnd"/>
      <w:r>
        <w:t xml:space="preserve"> actuators change shape to generate mechanical displacement?</w:t>
      </w:r>
    </w:p>
    <w:p w14:paraId="1F0DA1D1" w14:textId="77777777" w:rsidR="00031A36" w:rsidRDefault="00031A36" w:rsidP="00031A36">
      <w:r>
        <w:t>a) By applying heat</w:t>
      </w:r>
    </w:p>
    <w:p w14:paraId="6905A4A4" w14:textId="77777777" w:rsidR="00031A36" w:rsidRDefault="00031A36" w:rsidP="00031A36">
      <w:r>
        <w:t>b) By converting electrical energy into motion</w:t>
      </w:r>
    </w:p>
    <w:p w14:paraId="188A1FFE" w14:textId="77777777" w:rsidR="00031A36" w:rsidRDefault="00031A36" w:rsidP="00031A36">
      <w:r>
        <w:t>c) By exposure to UV light</w:t>
      </w:r>
    </w:p>
    <w:p w14:paraId="05FA02C8" w14:textId="77777777" w:rsidR="00031A36" w:rsidRDefault="00031A36" w:rsidP="00031A36">
      <w:r>
        <w:t>d) By responding to a magnetic field</w:t>
      </w:r>
    </w:p>
    <w:p w14:paraId="63496C46" w14:textId="77777777" w:rsidR="00031A36" w:rsidRDefault="00031A36" w:rsidP="00031A36"/>
    <w:p w14:paraId="12CBAD6C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d) By responding to a magnetic field</w:t>
      </w:r>
    </w:p>
    <w:p w14:paraId="2AC8C29B" w14:textId="77777777" w:rsidR="00031A36" w:rsidRDefault="00031A36" w:rsidP="00031A36"/>
    <w:p w14:paraId="72DE7AE3" w14:textId="77777777" w:rsidR="00031A36" w:rsidRDefault="00031A36" w:rsidP="00031A36">
      <w:r>
        <w:lastRenderedPageBreak/>
        <w:t xml:space="preserve">In which application are </w:t>
      </w:r>
      <w:proofErr w:type="spellStart"/>
      <w:r>
        <w:t>magnetostrictive</w:t>
      </w:r>
      <w:proofErr w:type="spellEnd"/>
      <w:r>
        <w:t xml:space="preserve"> actuators commonly used for precise motion control in nanotechnology research?</w:t>
      </w:r>
    </w:p>
    <w:p w14:paraId="5C1D5AB6" w14:textId="77777777" w:rsidR="00031A36" w:rsidRDefault="00031A36" w:rsidP="00031A36">
      <w:r>
        <w:t>a) Ultrasonic welding</w:t>
      </w:r>
    </w:p>
    <w:p w14:paraId="6D2DE8E2" w14:textId="77777777" w:rsidR="00031A36" w:rsidRDefault="00031A36" w:rsidP="00031A36">
      <w:r>
        <w:t>b) Non-destructive testing</w:t>
      </w:r>
    </w:p>
    <w:p w14:paraId="154C0E1B" w14:textId="77777777" w:rsidR="00031A36" w:rsidRDefault="00031A36" w:rsidP="00031A36">
      <w:r>
        <w:t>c) Fluid control in HVAC systems</w:t>
      </w:r>
    </w:p>
    <w:p w14:paraId="21C5D9C8" w14:textId="77777777" w:rsidR="00031A36" w:rsidRDefault="00031A36" w:rsidP="00031A36">
      <w:r>
        <w:t>d) Prosthetic limb movement</w:t>
      </w:r>
    </w:p>
    <w:p w14:paraId="3E409B6F" w14:textId="77777777" w:rsidR="00031A36" w:rsidRDefault="00031A36" w:rsidP="00031A36"/>
    <w:p w14:paraId="4F97B9A1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b) Non-destructive testing</w:t>
      </w:r>
    </w:p>
    <w:p w14:paraId="0AB93A32" w14:textId="77777777" w:rsidR="00031A36" w:rsidRDefault="00031A36" w:rsidP="00031A36"/>
    <w:p w14:paraId="7EFA486F" w14:textId="77777777" w:rsidR="00031A36" w:rsidRDefault="00031A36" w:rsidP="00031A36">
      <w:r>
        <w:t xml:space="preserve">What role do </w:t>
      </w:r>
      <w:proofErr w:type="spellStart"/>
      <w:r>
        <w:t>magnetostrictive</w:t>
      </w:r>
      <w:proofErr w:type="spellEnd"/>
      <w:r>
        <w:t xml:space="preserve"> actuators play in the aerospace industry?</w:t>
      </w:r>
    </w:p>
    <w:p w14:paraId="62B9B3F9" w14:textId="77777777" w:rsidR="00031A36" w:rsidRDefault="00031A36" w:rsidP="00031A36">
      <w:r>
        <w:t>a) Regulating cabin temperature</w:t>
      </w:r>
    </w:p>
    <w:p w14:paraId="093A35CC" w14:textId="77777777" w:rsidR="00031A36" w:rsidRDefault="00031A36" w:rsidP="00031A36">
      <w:r>
        <w:t>b) Generating vibrations for testing</w:t>
      </w:r>
    </w:p>
    <w:p w14:paraId="192E7A86" w14:textId="77777777" w:rsidR="00031A36" w:rsidRDefault="00031A36" w:rsidP="00031A36">
      <w:r>
        <w:t>c) Controlling landing gear</w:t>
      </w:r>
    </w:p>
    <w:p w14:paraId="271F2EFD" w14:textId="77777777" w:rsidR="00031A36" w:rsidRDefault="00031A36" w:rsidP="00031A36">
      <w:r>
        <w:t>d) Adjusting aircraft flaps</w:t>
      </w:r>
    </w:p>
    <w:p w14:paraId="725A5E3F" w14:textId="77777777" w:rsidR="00031A36" w:rsidRDefault="00031A36" w:rsidP="00031A36"/>
    <w:p w14:paraId="0FDE9BE3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b) Generating vibrations for testing</w:t>
      </w:r>
    </w:p>
    <w:p w14:paraId="6A0F16D3" w14:textId="77777777" w:rsidR="00031A36" w:rsidRDefault="00031A36" w:rsidP="00031A36"/>
    <w:p w14:paraId="5FEB81CE" w14:textId="77777777" w:rsidR="00031A36" w:rsidRPr="00BC20BD" w:rsidRDefault="00031A36" w:rsidP="00031A36">
      <w:pPr>
        <w:rPr>
          <w:b/>
          <w:bCs/>
        </w:rPr>
      </w:pPr>
      <w:r w:rsidRPr="00BC20BD">
        <w:rPr>
          <w:b/>
          <w:bCs/>
        </w:rPr>
        <w:t>Fluidic Actuators:</w:t>
      </w:r>
    </w:p>
    <w:p w14:paraId="68DF9DEA" w14:textId="77777777" w:rsidR="00031A36" w:rsidRDefault="00031A36" w:rsidP="00031A36"/>
    <w:p w14:paraId="65BA114B" w14:textId="77777777" w:rsidR="00031A36" w:rsidRDefault="00031A36" w:rsidP="00031A36">
      <w:r>
        <w:t>How do fluidic actuators produce mechanical motion?</w:t>
      </w:r>
    </w:p>
    <w:p w14:paraId="2E364AAE" w14:textId="77777777" w:rsidR="00031A36" w:rsidRDefault="00031A36" w:rsidP="00031A36">
      <w:r>
        <w:t>a) By using mechanical linkages</w:t>
      </w:r>
    </w:p>
    <w:p w14:paraId="73DBC648" w14:textId="77777777" w:rsidR="00031A36" w:rsidRDefault="00031A36" w:rsidP="00031A36">
      <w:r>
        <w:t>b) By utilizing differential thermal expansion</w:t>
      </w:r>
    </w:p>
    <w:p w14:paraId="5152A686" w14:textId="77777777" w:rsidR="00031A36" w:rsidRDefault="00031A36" w:rsidP="00031A36">
      <w:r>
        <w:t>c) By converting electrical energy into fluid flow</w:t>
      </w:r>
    </w:p>
    <w:p w14:paraId="6ACB51F2" w14:textId="77777777" w:rsidR="00031A36" w:rsidRDefault="00031A36" w:rsidP="00031A36">
      <w:r>
        <w:t>d) By using the movement of fluids (liquids or gases)</w:t>
      </w:r>
    </w:p>
    <w:p w14:paraId="1513A701" w14:textId="77777777" w:rsidR="00031A36" w:rsidRDefault="00031A36" w:rsidP="00031A36"/>
    <w:p w14:paraId="2DFA8F08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d) By using the movement of fluids (liquids or gases)</w:t>
      </w:r>
    </w:p>
    <w:p w14:paraId="004DEC31" w14:textId="77777777" w:rsidR="00031A36" w:rsidRDefault="00031A36" w:rsidP="00031A36"/>
    <w:p w14:paraId="486AD5D0" w14:textId="77777777" w:rsidR="00031A36" w:rsidRDefault="00031A36" w:rsidP="00031A36">
      <w:r>
        <w:t>What is the primary function of pneumatic actuators in the industrial automation sector?</w:t>
      </w:r>
    </w:p>
    <w:p w14:paraId="45996761" w14:textId="77777777" w:rsidR="00031A36" w:rsidRDefault="00031A36" w:rsidP="00031A36">
      <w:r>
        <w:t>a) Ultrasonic welding</w:t>
      </w:r>
    </w:p>
    <w:p w14:paraId="291FBBCC" w14:textId="77777777" w:rsidR="00031A36" w:rsidRDefault="00031A36" w:rsidP="00031A36">
      <w:r>
        <w:t>b) Regulating aircraft landing gear</w:t>
      </w:r>
    </w:p>
    <w:p w14:paraId="4174467E" w14:textId="77777777" w:rsidR="00031A36" w:rsidRDefault="00031A36" w:rsidP="00031A36">
      <w:r>
        <w:t>c) Controlling assembly line motion</w:t>
      </w:r>
    </w:p>
    <w:p w14:paraId="24C13142" w14:textId="77777777" w:rsidR="00031A36" w:rsidRDefault="00031A36" w:rsidP="00031A36">
      <w:r>
        <w:lastRenderedPageBreak/>
        <w:t>d) Regulating temperature in HVAC systems</w:t>
      </w:r>
    </w:p>
    <w:p w14:paraId="228B7085" w14:textId="77777777" w:rsidR="00031A36" w:rsidRDefault="00031A36" w:rsidP="00031A36"/>
    <w:p w14:paraId="5A6852FD" w14:textId="77777777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c) Controlling assembly line motion</w:t>
      </w:r>
    </w:p>
    <w:p w14:paraId="6F44A859" w14:textId="77777777" w:rsidR="00031A36" w:rsidRDefault="00031A36" w:rsidP="00031A36"/>
    <w:p w14:paraId="37FB4283" w14:textId="77777777" w:rsidR="00031A36" w:rsidRDefault="00031A36" w:rsidP="00031A36">
      <w:r>
        <w:t>In which industry are hydraulic actuators commonly used to adjust the orientation of solar panels for optimal sunlight exposure?</w:t>
      </w:r>
    </w:p>
    <w:p w14:paraId="3D336FE2" w14:textId="77777777" w:rsidR="00031A36" w:rsidRDefault="00031A36" w:rsidP="00031A36">
      <w:r>
        <w:t>a) Aerospace and aviation</w:t>
      </w:r>
    </w:p>
    <w:p w14:paraId="79581833" w14:textId="77777777" w:rsidR="00031A36" w:rsidRDefault="00031A36" w:rsidP="00031A36">
      <w:r>
        <w:t>b) Robotics and automation</w:t>
      </w:r>
    </w:p>
    <w:p w14:paraId="43A55A55" w14:textId="77777777" w:rsidR="00031A36" w:rsidRDefault="00031A36" w:rsidP="00031A36">
      <w:r>
        <w:t>c) Energy management</w:t>
      </w:r>
    </w:p>
    <w:p w14:paraId="398747D2" w14:textId="77777777" w:rsidR="00031A36" w:rsidRDefault="00031A36" w:rsidP="00031A36">
      <w:r>
        <w:t>d) Construction and heavy machinery</w:t>
      </w:r>
    </w:p>
    <w:p w14:paraId="15DB0E12" w14:textId="77777777" w:rsidR="00031A36" w:rsidRDefault="00031A36" w:rsidP="00031A36"/>
    <w:p w14:paraId="0D2ACD53" w14:textId="0FB786A8" w:rsidR="00031A36" w:rsidRDefault="00031A36" w:rsidP="00031A36">
      <w:r>
        <w:t xml:space="preserve">Answer: </w:t>
      </w:r>
      <w:r w:rsidRPr="00BC20BD">
        <w:rPr>
          <w:color w:val="D9D9D9" w:themeColor="background1" w:themeShade="D9"/>
        </w:rPr>
        <w:t>c) Energy management</w:t>
      </w:r>
    </w:p>
    <w:sectPr w:rsidR="00031A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CwtDAwsjQ2NTQyNjJS0lEKTi0uzszPAykwrAUAvSQLqCwAAAA="/>
  </w:docVars>
  <w:rsids>
    <w:rsidRoot w:val="00031A36"/>
    <w:rsid w:val="00021DDF"/>
    <w:rsid w:val="00031A36"/>
    <w:rsid w:val="00052111"/>
    <w:rsid w:val="000C03EA"/>
    <w:rsid w:val="000D60A5"/>
    <w:rsid w:val="001A06F0"/>
    <w:rsid w:val="001A66E2"/>
    <w:rsid w:val="001C310C"/>
    <w:rsid w:val="001E2D71"/>
    <w:rsid w:val="002D2053"/>
    <w:rsid w:val="0031386B"/>
    <w:rsid w:val="0032057F"/>
    <w:rsid w:val="003676C6"/>
    <w:rsid w:val="00390473"/>
    <w:rsid w:val="003F6218"/>
    <w:rsid w:val="005309CF"/>
    <w:rsid w:val="00656EF7"/>
    <w:rsid w:val="00696D26"/>
    <w:rsid w:val="006C5B71"/>
    <w:rsid w:val="006C7B7D"/>
    <w:rsid w:val="007B3B54"/>
    <w:rsid w:val="0087712A"/>
    <w:rsid w:val="008F0D1E"/>
    <w:rsid w:val="00904B40"/>
    <w:rsid w:val="009720EF"/>
    <w:rsid w:val="00994FEB"/>
    <w:rsid w:val="009A54D3"/>
    <w:rsid w:val="009B4629"/>
    <w:rsid w:val="00BA71D3"/>
    <w:rsid w:val="00BC20BD"/>
    <w:rsid w:val="00BE408E"/>
    <w:rsid w:val="00BE4768"/>
    <w:rsid w:val="00D010DE"/>
    <w:rsid w:val="00D57AA2"/>
    <w:rsid w:val="00DC334E"/>
    <w:rsid w:val="00ED45A9"/>
    <w:rsid w:val="00EF6D1D"/>
    <w:rsid w:val="00FB0919"/>
    <w:rsid w:val="00FC7C1B"/>
    <w:rsid w:val="00FD2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25FCB"/>
  <w15:chartTrackingRefBased/>
  <w15:docId w15:val="{2F6D06CF-ED08-4C46-B11E-98DAE603F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85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1</Pages>
  <Words>1383</Words>
  <Characters>7884</Characters>
  <Application>Microsoft Office Word</Application>
  <DocSecurity>0</DocSecurity>
  <Lines>65</Lines>
  <Paragraphs>18</Paragraphs>
  <ScaleCrop>false</ScaleCrop>
  <Company/>
  <LinksUpToDate>false</LinksUpToDate>
  <CharactersWithSpaces>9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jush Kanti Dutta</dc:creator>
  <cp:keywords/>
  <dc:description/>
  <cp:lastModifiedBy>Pijush Kanti Dutta</cp:lastModifiedBy>
  <cp:revision>2</cp:revision>
  <dcterms:created xsi:type="dcterms:W3CDTF">2023-09-11T09:27:00Z</dcterms:created>
  <dcterms:modified xsi:type="dcterms:W3CDTF">2023-09-11T09:36:00Z</dcterms:modified>
</cp:coreProperties>
</file>